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VERY_AGGRESSIVE)</w:t>
      </w:r>
      <w:r>
        <w:t xml:space="preserve"> </w:t>
      </w:r>
      <w:r>
        <w:t xml:space="preserve">หลักการและระบบการจัดการฐานข้อมูล</w:t>
      </w:r>
      <w:r>
        <w:t xml:space="preserve"> </w:t>
      </w:r>
      <w:r>
        <w:t xml:space="preserve">อ</w:t>
      </w:r>
      <w:r>
        <w:t xml:space="preserve"> </w:t>
      </w:r>
      <w:r>
        <w:t xml:space="preserve">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0:00:00-0:30:00</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2.3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ยินไหมคะ โอเคค่ะ อาทิตย์นี้ จะเป็นการแนะนำ โปรแกรมที่เราจะใช้ เขียน การฐานข้อมูล เป็นโปรแกรม แต่มันก็จะใช้ภาษาเดียวกันคือภาษา html ซึ่ง โปรแกรมในเครื่องเราถ้าไม่ได้ติด เพิ่มเติมก็จะมีอยู่แล้วนะคะ โปรแกรม Access มันก็มีความสามารถ คำสั่งภาษา SQL ลงไปได้ด้วย แล้วก็ ส่วนของ โปรแกรมนี้เนี่ย หน้าตาการทำงานมาจากหลายๆ Excel ที่เราเคยใช้งานกันอยู่แล้ว ข้อมูลในรูปแบบที่เป็นตาราง เราก็จะได้ ทำความเข้าใจกับมันง่ายขึ้น เปิดตัว Microsoft Access ถ่ายรูป โปรแกรมมันจะเป็นสีส้มนะ จะเป็นโปรแกรมจัดการฐานข้อมูลเชิงสัมพันธ์ 5 อย่างที่เรา วาดรูปไปแล้วว่าแต่ละตารางมันควรจะสัมพันธ์กันยังไง โปรแกรมนี้เนี่ย มันก็จะมีความสามารถทั้ง การจัดการฐานข้อมูล แล้วก็สร้างโปรแกรมได้ในตัวเดียวกัน พี่ค่อนข้างครบ สำหรับการทำงาน ฐานข้อมูลเบื้องต้น มันเลยเบาะ ที่จะให้นักศึกษา เรียนรู้แล้วก็ ใช้งาน คนที่ จะไม่มีความรู้ในการเขียน มากนักเนี่ย เขาก็สามารถใช้โปรแกรมนี้ได้เช่นเดียวกัน นะคะ เพราะว่ามันก็วิธีการใช้งานก็ค่อนข้างสะดวก โปรแกรมก็ใช้ง่าย คำสั่งในโทรศัพท์รุ่น Y มาก นะคะ หน้าตาตอนตั้ง ข้อมูลก็จะเริ่มต้นประมาณนี้ หาแต่เดี๋ยวเราค่อยไปดูในโปรแกรมกัน มันจะมีส่วนของการทำงานหลักๆอยู่ด้านบน เป็นริบบอน ข้างบน ในรูปเนี่ยมือถือ กัน โครงสร้างของตาราง แล้วก็ การกำหนด หน้าจอสำหรับบันทึกข้อมูลหรือแสดงข้อมูลแล้วก็สามารถทำได้ การสร้างรายงาน หาเช่น มีรายชื่ออยู่ 1 รายชื่อ เราอยากให้มันออก รายงาน เพราะชื่อ ที่เป็นผู้หญิง เราก็สามารถ ช่าง รายงานออกมาได้เหมือนกัน รวมถึงการสืบค้นการเรียกดูข้อมูลอื่นตามเงื่อนไขแล้วก็สามารถทำได้ ส่วนของการสืบค้นเรียกดูข้อมูล พิมพ์ด้วยตัวเอง เราจะไม่ใช้ ความสำเร็จทุกอย่าง เราจะได้รู้เลยว่า เวลาที่เราใช้ภาษา html มันทำงานยังไง หวยตารางที่ อยู่ใน โปรแกรม access นะคะ รูปแบบของตารางเนี่ย มันเป็นมาตรฐานของการจัดเก็บ ข้อมูลในรูปแบบฐานข้อมูลอยู่แล้ว ถ้าเราต้องการจะ บันทึก หรือจะ ข้อมูลเนี่ย เราก็จะต้อง สร้างตารางขึ้นมาก่อนถึงจะใช้งานได้ เหมือน ที่กดก่อนที่อาจารย์ให้นักศึกษาลงเปิด ดูเนี่ยบางคนจะยังพิมพ์อะไรลงไปไม่ได้เลย เรายังไม่มีตาราง รูปเหมือนกดอะไรไม่ได้ เรายังไม่ได้เริ่มสร้างตารางเลย การสร้างตารางในที่นี้เนี่ย หนังสือการตั้งชื่อ ข้อกำหนด โครงสร้างของตารางด้วย เราก็จะมีค่าใน Excel มันจะเป็น ค่ำค่ำใช่ไหมคะ access ก็เหมือนกัน กำหนดว่า หัวคอลัมน์ ละครล่า คือฟิวส์นี่แหละ จะมีชื่อว่าอะไรบ้าง แล้ว คุณสมบัติของข้อมูลที่ต้องบรรจุลงไปในนะเนี่ย มีอะไร เล่นเป็นตัวหนังสือเท่านั้น หรือเป็นตัวเลขผสมกับตัวหนังสือ หรือรับเฉพาะค่าตัวเลข ตัวเลขจะต้องไม่เกิน อะไรก็ว่าไป รวมถึงต้องกำหนด ที่รัก กำหนดคีย์หลักในโปรแกรม access นี้ก็ง่าย เดี๋ยวก็เสร็จเลย แล้วก็ต้องกำหนดความสัมพันธ์ระหว่าง 2 ตาราง มันจะเชื่อมต่อกันยังไง ตัวอย่าง โครงสร้างของฐานข้อมูลนี้เรา อีกรอบ ที่โชว์อยู่ในหน้าจอตอนนี้ก็คือเราเรียกว่า ตาราง มีแถวมีคอลัมน์ แนวตั้ง เรียกว่าคอลัมน์ ผ้าซับใน ระบบจัดการฐานข้อมูล อย่างใน ตารางนี้จะมีอยู่ 4 Silver คือสีคอลัมน์ อีสานเรคคอร์ดก็คือ 3 แถวข้อมูล อันนี้เป็นตัวอย่าง ข้อมูลผู้ป่วย ไอ้ตัวเห</w:t>
      </w:r>
      <w:r>
        <w:rPr>
          <w:i/>
        </w:rPr>
        <w:t xml:space="preserve">้ยอะไรเนี่ย มันย่อมาจาก รหัส Hospital Number ชื่อมีนา ที่อยู่อันนี้เป็น ตัวอย่างการเก็บข้อมูลอย่างง่าย อยากเห็นหน้า ส่วนในโปรแกรม เราจะสร้างตาราง โดยที่กัน เราจะมากำหนดคุณสมบัติ ของ คอลัมน์ เมื่อกี้นี้ สมัครตำรวจ ที่ส่วนของการดีไซน์การออกแบบ ก็จะถามว่าอยากให้สวยกว่านี้ อันนี้มันเป็นภาษาอังกฤษอ่ะนะคะ ชื่อคอลัมน์อะไร เก็บข้อมูลชนิดอะไร บางทีตัว ใครดีเนี่ย ถ้าเราไม่ได้กำหนดค่ามันจะเป็นออโต้ มันจะเพิ่มไปเรื่อยๆ จำนวนที่เราเพิ่มเข้ามา เราสามารถ เองก็ได้ค่ะบางทีเราไม่อยากได้ตัวเลข 1 2 3 4 5 ไปเรื่อยๆ บางทีก็ มันอาจจะเป็นอย่างนั้นไม่ได้ทุกระบบ จะต้องมีตัวหนังสือ ที่มันมีมาผสมกับตัวเลข รหัสนักศึกษาเราเนี่ย เข้ามาใหม่แล้วจรัญ 13 15 ไปเลยไม่ได้ เฉพาะ ขึ้นต้นด้วยปีการศึกษา ตามมาด้วยรหัสคณะ ตามมาด้วยรหัส แล้วค่อยเป็น ที่ของเราว่าเลขที่อะไร ตัวอย่าง ถ้าเป็นการทำงานในการจัดการตารางจริงๆนะ มันจะไม่มีข้อมูลแค่ อย่างที่เราเคยเห็น อยากด้านซ้าย จะเป็นตัวอย่างของ ตารางทั้งหมด ที่มันเอามา เชื่อมโยงกัน มีไม่ต่ำกว่า 20 ตาราง ถ้ามันเป็นระบบงานใหญ่ๆ รวมถึง การกำหนดด้วยว่า ข้อมูลแต่ละชนิดที่เข้ามาเนี่ย เช่น ID เขากำหนดให้เป็นตัวเลขให้มัน ก็ไปได้เรื่อยๆสนุกไหม ตรวจเลข ประจำตัวผู้ป่วย เอามาให้ก่อน ก็จะมีคำอธิบายว่า ไอ้คำ คำย่อหรือหัวตารางเนี่ย ถ้าเป็นภาษาไทยคืออะไร คือเลขบัตรเดิม พิมพ์ยังไง ไม่จำเป็นต้องพิมพ์ไหม ทีแรกจะเป็นต้องพิมพ์นาม เราจะกำหนด คำอธิบาย ถ้า ในส่วนของ ฐานข้อมูล จะเรียกว่าเป็น จะนานุกรมข้อมูล Data Dictionary คือสิ่งที่เราต้องบอก สมมุติว่า คุณอาจจะเป็นโปรแกรมเมอร์คนใหม่มาทำงาน เขียนคำย่อ TT แครี่ คืออะไร มาทำงานต่อ เขา แล้วเขาไม่เขียนอธิบายว่า คำศัพท์คำนี้ มันคือข้อมูลอะไรที่ต้องตอบ สถานภาพสมรส เขาไม่ได้บอกเราไว้ ก็ต้องมา กว่าจะทำความเข้าใจได้ว่า ข้อมูลนี้เขาต้องการ พูดอะไรกันแน่ การเขียนคำอธิบาย ก็ค่อนข้างจะเป็นเหมือนกัน หาข้อมูล ส่วนด้านล่าง เป็นการบอก ขนาดของข้อมูล นะคะ เช่น จำนวนเงินเดือน เงินเดือนน่าจะไม่มีแค่ คนเยอะ คนมีเงินน้อย เราก็สามารถกำหนดได้ว่า เลขที่สามารถ เข้าไปได้เนี่ย มากขนาดไหน อาจจะยังไม่เห็นภาพ ถ้าสมมุติว่ามันเป็นคอลัมน์ งบประมาณประเทศ ไม่ต้องกรอกตัวเลขเยอะๆ เลข หลักมันไม่พอแน่นอน เราก็ต้องมากำหนดตรงนี้ได้ว่า ข้อมูลที่ใส่ได้ ควรจะเป็นข้อมูล ขนาดไหน ประชาชนระมัดกำหนดเลยว่า ไส้กรอกมีแค่ 13 หลัก ก็จะมากำหนด ข้างล่างตรงนี้ การสร้างตาราง โดยใช้มุมมอง ก็จะมีการกำหนดว่า ชื่อของฟิลด์คือชื่อแต่ละคอลัมน์ ควรตั้งชื่ออะไร กูจะตั้งให้มีความหมาย แล้วก็ไม่ยาวจนเกินไป ห้ามใช้สัญลักษณ์ เครื่องหมายคำถาม เครื่องหมาย แฮชแท็ก หรือจุดจุดจุด อันเดอร์สกอร์ เส้นใต้เราจะไม่ใส่ ประเภทของข้อมูล เมื่อคืน ชนิดของ ข้อมูลที่จัดเก็บ คอลัมน์หรือฟิลเล่นๆ รหัสสินค้า ควรจะเป็นได้ทั้งตัวเลขและตัวอักษรผสมกัน ส่วนราคา ควรจะเป็นตัวเลขอย่างเดียว เราไม่พิมพ์ เราจะไม่พิมพ์ 500 แล้วก็ใส่ อีก 2 ตัวแทนได้ 0 มันไม่ใช่ 500 ก็คือ ตัวเลขอย่างเดียว ถ้าสมมุติข้อมูลนั้นๆ ต้องไปคำนวณ ควรจะเป็นข้อมูลชนิดอะไรเช่น อายุ เอาวันเดือนปีเกิดไปคำนวณ มันจะต้องเป็นตัวเลขหรือวันที่ เลี้ยงไง เราก็ต้องมา หาข้อมูลพวกนั้นด้วย อย่างเช่นวันเข้าทำงาน คนแรกจนถึงปัจจุบัน เขาทำงานมาแล้ว ว่าจะใช้วันที่ในการคำนวณ ก็ต้องพิจารณาตรงนี้ด้วยถ้าสมมุติว่าคุณได้ไปทำฐานข้อมูลด้วยตัวเอง ข้อมูลที่เป็นข้อความหรือว่าเท นะคะ จะเป็นข้อมูลที่เป็นตัวอักษรตัวเลข เลขทำไมถึงบอกว่าเป็นแผล ถ้าตัวเลขที่ไม่ได้ใช้ในการคำนวณเช่น รหัสนักศึกษาพวกคุณ เราจะไม่เอามาบวก มันมีผลในการคำนวณนะคะมันเป็นตัวเลขบอกรหัส สัญลักษณ์ เครื่องหมาย ก็ บางคนอาจจะจำเป็นที่ต้องใส่สัญลักษณ์ คำนำหน้าชื่อ บางคนได้ยินนางสาว บางคนพิมพ์นอน มันก็จะมีสัญลักษณ์มีเครื่องหมาย อักขระ ผสมกัน ตัวเลข ว่าตัวเลขเนี่ยก็จะมีหลายประเภทเหมือนกัน เป็นข้อมูลที่เป็นตัวเลขจะเป็นจำนวนเงิน เงิน ก็มีให้เลือกหลายรูปแบบ ถ้าเลือกข้อมูลเป็น Bike ข้อมูลให้เรา น่าจะมี 0-255 เท่านั้น แล้วก็เป็นจำนวนเต็ม ทศนิยมไม่ได้ ข้อมูลที่เป็น integer เป็นค่าตัวเลขระหว่าง - 3 หมื่นกว่า 30,000 บาทจำนวนเต็มบวก ไม่มี นิยม ถ้าเป็น long integer เมื่อกี้จากหลักหมื่น จะกลายเป็นประมาณ 2000 ล้าน การใส่ ประมาณ มีข้อมูล เงิน อะไรก็ตามที่เป็นตัวเลขที่ มากกว่า อินเตอร์ธรรมดาขึ้นไป Single เป็นตัวเลขที่มีจุด ทศนิยม จะมีค่าไปจนถึง เป็นทั้ง ทั้งๆที่เป็นเต็มเรื่อง Double ใช้กับตัวเลขที่เป็นจุดทศนิยมอย่างเช่น วันที่เราไปซื้อของ คำนวณเป็นจุดทศนิยมให้เราด้วยแสดงว่า การเขียนโปรแกรมในการเก็บข้อมูลของเขา คนจนถึงทศนิยม ตำแหน่ง 2 ตำแหน่ง 3 ตำแหน่ง ก็ว่ากันไป ส่วนมากถ้าเป็นค่าเงินเรา หล่อมาก วันที่ เวลา ว่าจะเป็นการระบุข้อมูลที่มีรูปแบบที่เป็นวันที่ คศพศ แล้วแต่เรา ระบุ ได้ โดยที่มันจะอาจจะเป็น เต็มก็คือ มีทั้งวันที่แล้วก็เวลา แต่ส่วนมากเราจะใช้แบบ วันเดือน แค่นั้น Yes No questions ใช่หรือไม่ จะเป็นคำถาม คำตอบสำหรับข้อมูลที่เป็น ที่อยู่ 2 ข้าง ตอนนี้คุณเป็นนักศึกษา จะถามว่า ถ้าเป็นยังเป็นนักศึกษาอยู่ก็ตอบว่า Yes เรียนจบแล้วก็จะบอกว่า No OLX ซึ่งเป็นข้อมูลที่ เอาไว้ในการแนบรูปภาพ ราคาฐานข้อมูลบางอย่าง รูปภาพด้วยเช่นบางทีเราสมัคร จะเป็นสมาชิก สมัครเรียนหนังสือ สมัครสอบ ว่าจะให้มันแนบรูปภาพแนบใบเสร็จ ถ้าเป็นระบบขายของหรือเปล่า ใบเสร็จโอนเงิน แนบรูปภาพมาด้วย เป็นส่วนของ การกำหนดค่าบรรยากาศมาให้ดูเมื่อกี้นี้ในภาพ นะคะ จะเป็นการบอกขนาด ของข้อมูลที่จัดเก็บ เรากำหนดได้เลย ก็ รูปแบบของการแสดงผลข้อมูลจะเป็นยังไง การป้อนข้อมูล ลักษณะไหน เราสามารถกำหนดได้ กำหนดคำอธิบายข้อมูล เล่นก่อนที่เราจะก่อ ถ้าเราเอาเมาส์ไปชี้ เขาก็จะมีคำอธิบายว่า ในช่องนี้ ไม่กรอกข้อมูลแบบไหน ถ้าเราบอกว่าให้กรอกรหัสบัตรประชาชน ชีส เขาบอกว่า ไส้กรอกเลข จำนวน 13 หลัก เป็นต้น อาจจะมีการกำหนดค่าเริ่มต้น ถามวันเกิด ส่วนมากวันเกิด ท่าลดต้นขา วันที่ 1 มกราคม ปี 2000 อะไรก็ว่าไป เป็นค่าเริ่มต้นถ้าคุณไม่ได้เกิดวันนั้นคุณพูด จะเป็นเงินบริจาค ถ้าเริ่มต้นจากเป็น 10 บาท เปลี่ยนผ้าก็ได้ การกำหนดเงื่อนไขของข้า เงินเดือน จะต้องเป็นบวกเสมอ บอกว่า เงินเดือนเท่าไหร่คุณจะบอกว่าติดลบ 5000 ยังไม่ได้ ทำศุกร์ทำงานแล้วเป็นหนี้ไปเรื่อยๆมันก็ไม่ใช่ นะคะ ก็ต้อง ถ้าบังคับจะต้องเป็นบวกเสมอ เส้นอายุ ต้องเป็นจำนวนเต็มบวก ลบไม่ได้ ข้อความที่แสดงหัก ข้อมูลไม่ตรงตามเงื่อนไข อายุเป็นลม 20 คำสั่ง แจ้งเตือนขึ้นมาว่า ใส่ข้อมูลที่เป็นค่าบวกเท่านั้น จะเป็นแบบนี้ เราสามารถกำหนดได้ รวมถึง ข้อมูลที่ เป็นต่อ เว้นว่างไม่ได้ เลขบัตรประชาชนคุณจะบอกว่าคุณไม่มีเลขบัตร คนเป็นไปไม่ได้ เพราะฉะนั้นต้องเกาะ กูขำ หรือ จะเป็นแบบฟอร์มให้สมัครใดๆก็ตาม ให้เลขบัตรประชาชน เป็นข้อมูลที่จำเป็นจะต้องออกเสมอ ว่างไม่ได้ หมดค่า ที่รัก ทำได้ง่ายมาก ถ้าในโปรแกรมก็คือ คุณจะเลือก หน้าไหน เป็นครีม คอลัมน์นานๆหรือฟิวส์เล่นนานแล้วก็กด ลูกกุญแจ กุญแจจะหมายถึงที่รัก ว่า Primary Key นี่แหละ มันก็จะ ในระบบเลยว่า ให้ข้าเนี้ย คือค่า ตารางนี้ ความสัมพันธ์ มันจะเป็นการสร้างความสัมพันธ์ระหว่าง 2 ตารางขึ้นไป โดยที่เราจะมีการพิจารณาเรื่องคีย์นอกของแต่ละตาราง ที่มันจะอ้างถึง ทีหลังของ ลังนึง นะคะ อันนี้ก็เดี๋ยวเราจะลองทำใน มันจะอ้างอิงเขียนยังไง โปรแกรมเนี่ย มันก็จะง่ายมากอ่ะมันก็จะมีตัว ลูกศรสีแดง เป็นโปรแกรมค่อนข้างสำเร็จรูปเลย เราจะ บางทีหลังยังไง วันไหน ความสำคัญ ก่อนที่เราจะทำสิ่งเหล่านี้ได้เราต้องรู้แล้วว่า ตารางที่เราสร้าง มันสำคัญยังไงเพราะว่า เราเคยว่า มาแล้วก็คือ เหมือน ตัวอย่างที่ใช้ทำร้านหนังสือ ว่าผู้แต่ง หนังสือ หนังสือ เขาควรจะมีความสัมพันธ์กันยังไง เห็นตัวอย่าง ถ้าเราสั่งของสำคัญได้แล้วมันจะเป็นแบบนี้ค่ะ จะมีการโยงเส้น คลอง 2 ตลาด ให้ดูเลยว่า ตาราง ตารางนี้ เขามีความสัมพันธ์กัน ทางนี้ค่ะ 2 ตารางนี้ มีความสัมพันธ์แบบ มากกว่า 1 อย่างที่เคยบอกว่า ในแต่ละโปรแกรมหรือในแต่ละหนังสือ สัญลักษณ์ เครื่องหมาย ว่าจะไม่ใช้ตัวเองเหมือนที่อาจารย์สอน มันเป็นความหมายเดียวกัน one to many มีความสำคัญมากกว่า 1 อะไหล่ ฉะนั้นเรา หนังสือบางเล่มก็จะเขียนแบบนี้ เราเข้าใจว่ามันมีความหมายเดียวกันแต่แค่มันต่างกันที่สัญลักษณ์ เฉย ถ้าเป็นความสัมพันธ์แบบหนึ่งต่อหนึ่ง บางรูปแบบ จะไม่เขียนกำหนดไว้เลย ขอให้รู้ด้วยตัวเองว่า ความสัมพันธ์ แบบไหน วันทูวัน ข้อพิจารณาในการสร้าง ฐานข้อมูล เราต้องรู้ว่า เราจะสร้าง เพื่อมาทำงาน ระบบอะไร เหมือนในตัวอย่างคือร้านเช่าหนังสือร้านขายหนังสือ ร้านขายหนังสือต้องมีตารางอะไรบ้าง แม่จะไม่มีแค่ 3 ตัวอย่าง 3 ตารางเทียบตัวอย่างมันมากกว่านั้น คุณจะเช่าหรือคุณจะขายหรือคุณจะมีระบบสมาชิกไหม นะคะ รายละเอียดในตาราง ข้อมูลจะต้องเก็บอะไรบ้าง ก็ต้องดูว่า ในตาราง อะไรคือครีม ค่าที่ห้ามซ้ำกันในสิ่งที่เราทำได้เนาะ ความสัมพันธ์ของตารางข้อมูลความสัมพันธ์แบบไหน ถ้าที่ต้องมาประมวลผลมีการคำนวณไหม เช่น อายุ สมาชิก หรือวันเข้าทำงาน ทำงานไหม เพื่อพิจารณาเงินเดือนและก็ว่าไป การจัด การแสดงผลออกทางหน้าจอเป็นยังไงสามารถปริ้นออกมาเป็นรายงานได้ไหม ข้อมูลเบื้องต้น จะใส่ แล้วเป็นยังไง เอาไปใช้กับระบบงานอะไร เอาไปผนวกกับแล้ว มีปัญหาไหม คือข้อพิจารณาในการ ข้อมูลที่มา ระบบหนึ่งค่ะระบบเล็กๆ ต้องพิจารณาตามนี้เช่นเดียวกัน ก่อนที่เราจะเรียน โปรแกรม ต้องมารู้จัก คำสั่งที่เราจะ สั่งให้ฐานข้อมูลไปทำงานก่อน ภาษาที่ใช้ในการจัดการฐานข้อมูลอย่างที่บอกค่ะเป็นภาษา เรียนภาษาอังกฤษ มันก็ไปเรียนรู้คำสั่ง พื้นฐาน สร้างโครงสร้างของฐานข้อมูล ในการเรียกดูข้อมูล คำสั่งสำหรับการ ข้อมูล เพิ่ม แก้ไข นะคะ ซึ่งภาษา SQL เนี่ย เป็นภาษาทางด้านฐาน มูลที่ได้รับ นิยมมากที่สุด ชุดคำสั่งที่ใช้ในการจัดการฐานข้อมูลแล้วก็ข้อมูลในฐานข้อมูล ปุ่มคำสั่ง ของภาษา html จะมี 3 กลุ่มคำสั่ง คำสั่งแรกก็เขียนคำสั่งที่ใช้สำหรับ สร้างฐานข้อมูล สร้างฐานข้อมูลด้วย โครงสร้าง กลุ่มที่ 2 จะเป็นกลุ่มคำสั่งที่ใช้สำหรับ เปลี่ยนแปลง เป็นการ กลุ่มที่ 3 จะเป็นกลุ่มคำสั่งที่ใช้สำหรับ สร้าง ข้างกับตาราง มันก็จะเป็นภาษาที่ ไม่ได้แค่สำหรับ นิยามข้อมูล การสร้างด้วย อย่างในสไลด์อาจารย์วันนี้เนี่ย ถ้าเราเห็น ทรงกระบอกแบบนี้เนี่ย ถ้าในหนังสือหรือว่าในทาง เพลงสากล เขาจะรับรู้ได้เลยว่าถ้าเราใส่รูปทรงกระบอกแบบนี้ ในสัญลักษณ์ใดที่เป็นโครงสร้างทาง นี่คือ ข้อมูล นะคะ ส่วน ผลลัพธ์ ถ้าเป็นรูปภาพแบบนี้ก็แสดงว่าเป็นการแสดงผลรายงาน เวลาคุณไปอ่านหนังสือดูหนังสือเล่มอื่น เขาเขียนแบบนี้เนี่ย ไม่เข้าใจว่า ก่อนที่จะออกจากฐานข้อมูลใช้คำสั่ง เรียกดูรายงานออกมา รับคนรายงานเป็นยังไง อันนี้เป็นโครงสร้างคำสั่ง SQL สำหรับการซื้อ ฝน คำสั่งที่ใช้ในการสืบค้นคำสั่งที่ ใช้บ่อยที่สุดคือคำสั่ง gle 3 คนเวลาพิมพ์ ทำไมผลลัพธ์ไม่ได้เหมือนเพื่อน ที่พิมพ์ผิด บางครั้งก็ ไม่ต้อง รับไม่ออกมาเรามานั่งไล่ดูก่อนว่า ไปหรือเปล่า นะคะ ลืมสัญลักษณ์อะไรไหม ทำอะไรหรือเปล่า นะคะ เช็คด้วย คำสั่งพื้นฐาน ขึ้นต้นด้วยสิริ ตามมาดูฟอร์ม ก็คือเราจะเลือกว่าเราจะแสดงผลข้อมูลอะไร อย่างที่บอกนะคะ พยายาม ภาษาอังกฤษนิดนึง สเปน ก็คือ ข้อมูลจาก ตารางไหน นะคะ หมายถึงว่า มีเงื่อนไขในการค้นหาว่ายังไงบ้าง ข้อมูลจะถูก รวมเป็นข้อ หมู่เดียวกันหรือไม่ มีเงื่อนไขอะไรอีกไหม รวมถึงการจัดเรียงยังไง เดี๋ยวจะมีตัวอย่างคำสั่งให้ดู ที่นี่ดูตัวอย่างคำสั่งไปก่อน อันนี้เป็นตัวอย่างคำ ของข้อมูล นะคะ หลังจากนี้ไป เราจะดู ขายไม่เหมือนกัน มีตารางอยู่ 2 ตาราง นะคะ ครั้งแรกเป็นตาราง หนังสือ ตารางที่ส่งจะเป็นตารางสำนักพิมพ์ นะคะ ครั้งแรกก็จะมีรหัสหนังสือ ชื่อหนังสือ รหัสสำนัก ราคา ตารางที่ 2 จะเป็นตารางสำนักพิมพ์ มีรหัส สำนักพิมพ์แล้วก็ชื่อสำนัก คำสั่งจะแสดงผลมุมบนขวาตรงนี้ ส่วนผลลัพธ์ที่ได้จากคำสั่งภาษา SQL จะอยู่ในด้านล่าง นะคะ คำสั่งในการซื้อ ค้นข้อมูล 1 ตาราง คำสั่งที่ง่ายที่สุด เวลาอ่านคำสั่งเราจะดู พรุ่งนี้นะคะพรุ่งนี้ ต้นคำสั่งว่าอะไร อยู่ตรงนี้ การสืบค้นจาก 1 ตารางนะคะ หมายถึงว่าเอาข้อมูลทุกๆ คอลัมน์ หรือเราจะสามารถระบุได้ว่า เราจะเอาข้อมูลเฉพาะ คอลัมน์ไหน ตารางอะไหล่ อย่างเช่นตัวนี้ ให้แสดงผลข้อมูล แถวและ คอลัมน์ คำสั่งก็คือ Siri เครื่องหมายดอกจันจะเป็น select star from book เอาข้อมูลทุกแถว คอลัมน์ ตาราง ผลลัพธ์ที่ได้ก็แสดงผลข้อมูลทั้งหมด อยู่ในตารางบุ๊คนั่นเอง ถามว่าคำสั่งนี้ ใครสั่ง บางครั้งอาจจะเป็นคนที่ดูแลฐานข้อมูล ผู้ใช้งานต้องการจะเรียกดูข้อมูลใน Line ขณะนี้ คำสั่งที่เกิดขึ้นที่สั่งให้คอมพิวเตอร์ทำงานก็คือ Siri อันนี้คือ Siri Star คือเอา แถวทุกคน ถ้าเราไม่เอาทุกแถวทุกค่ำล่ะเรากำหนดได้ไหมกำหนดได้ค่ะ คำสั่งต่อมา เป็น Siri ก็คือเรื่อง ราคา ผลลัพธ์ที่ได้จากคำสั่งนี้ ว่าจะแสดงผลเฉพาะชื่อ ราคา หนังสือ เพราะว่าอย่างที่ฉันเคยบอก มุมมองของผู้ใช้งานแต่ละคนไม่เหมือนกัน บางคนอยากดูข้อมูลทั้งหมด บางคนอยากดูข้อมูลแค่ 2 อย่าง สามารถทำได้ไหม ทำได้ค่ะ ดูข้อมูลอย่างเดียวก็ทำได้ แค่เราต้องบอกให้ถูกว่า อยากดูข้อมูลจากตารางไหน หมอลำมาลัย ฐานข้อมูลมันก็จะดึงข้อมูลที่มาให้เราดู ออกมา ถ้าเป็นการสืบค้นแบบมีเงื่อนไข เอาคนล่ะมันไม่พอล่ะ เงื่อนไข คำสั่งที่ในการใช้ในการเพิ่มเงื่อนไขคือคำสั่ง where ราคา เธอเป็น Siri ไล่ระดับลงมา โดยอาจจะมีเงื่อนไข อาจจะเป็นเงื่อนไขในการเปลี่ยน เทียบ เห</w:t>
      </w:r>
      <w:r>
        <w:t xml:space="preserve">้ยนะคะดูสัญลักษณ์ มันจะเป็น มากกว่าเท่ากับ น้อยกว่า พรุ่งนี้ น้อยกว่าเท่ากับ มากกว่าเท่ากับ ไม่เท่ากับ อันนี้เป็น มากกว่าน้อยกว่ามีนะคะ ทำตัวคันให้ การรวบรวม หรือคล้ายๆกับวิชาคณิตศาสตร์ที่เราเคยเรียนไปแล้ว เป็นการปฏิเสธ ไม่เอา ข้อมูลนักศึกษาชายอะไรอย่างเงี้ย ตรวจสอบค่า ส่งข้อมูลว่าง ให้มัน ดูซิว่าข้อมูลตรงไหนมีช่องว่าง ตรวจสอบเป็นช่วง เช่นช่วงอายุระหว่าง 15 ถึง หรือ รายชื่อ ใครมีชื่อมีจอจาน ชื่อใครมีสระเอ ตรวจสอบข้อความ เช่นในข้อความนั้นมีคำว่านาย ก็คนที่มี คำขึ้นต้นว่านายทั้งหมด ที่มีการ เทียบเงื่อนไขด้วย บ๊ายบายไปแล้วนะคะ กลับมากกว่าน้อยกว่า มากกว่าเท่ากับ กว่าเท่ากั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VERY_AGGRESSIVE) หลักการและระบบการจัดการฐานข้อมูล อ เกวลี วันที่ 17 มค 2566 0:00:00-0:30:00</dc:title>
  <dc:creator/>
  <cp:keywords/>
  <dcterms:created xsi:type="dcterms:W3CDTF">2023-05-12T06:43:22Z</dcterms:created>
  <dcterms:modified xsi:type="dcterms:W3CDTF">2023-05-12T06: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2.35 น.</vt:lpwstr>
  </property>
  <property fmtid="{D5CDD505-2E9C-101B-9397-08002B2CF9AE}" pid="3" name="subtitle">
    <vt:lpwstr/>
  </property>
</Properties>
</file>